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E5B44" w14:textId="51BDE37B" w:rsidR="00FF5959" w:rsidRPr="007D748F" w:rsidRDefault="007D748F" w:rsidP="007D748F">
      <w:pPr>
        <w:jc w:val="center"/>
        <w:rPr>
          <w:rFonts w:ascii="Times New Roman" w:hAnsi="Times New Roman" w:cs="Times New Roman"/>
          <w:sz w:val="44"/>
          <w:szCs w:val="44"/>
          <w:lang w:val="en-US"/>
        </w:rPr>
      </w:pPr>
      <w:r w:rsidRPr="007D748F">
        <w:rPr>
          <w:rFonts w:ascii="Times New Roman" w:hAnsi="Times New Roman" w:cs="Times New Roman"/>
          <w:sz w:val="44"/>
          <w:szCs w:val="44"/>
          <w:lang w:val="en-US"/>
        </w:rPr>
        <w:t>Book Review on I, Robot</w:t>
      </w:r>
    </w:p>
    <w:p w14:paraId="7CCCB926" w14:textId="46EBE7DA" w:rsidR="007D748F" w:rsidRPr="007D748F" w:rsidRDefault="007D748F" w:rsidP="007D748F">
      <w:pPr>
        <w:rPr>
          <w:sz w:val="32"/>
          <w:szCs w:val="32"/>
          <w:lang w:val="en-US"/>
        </w:rPr>
      </w:pPr>
    </w:p>
    <w:p w14:paraId="7AB086EB" w14:textId="77777777" w:rsidR="007D748F" w:rsidRPr="007D748F" w:rsidRDefault="007D748F" w:rsidP="007D748F">
      <w:pPr>
        <w:pStyle w:val="NormalWeb"/>
        <w:spacing w:before="0" w:beforeAutospacing="0" w:after="0" w:afterAutospacing="0"/>
        <w:rPr>
          <w:color w:val="0E101A"/>
        </w:rPr>
      </w:pPr>
      <w:r w:rsidRPr="007D748F">
        <w:rPr>
          <w:color w:val="0E101A"/>
        </w:rPr>
        <w:t>The book I, Robot was published on 2nd Dec 1950. It is a series of short stories revolving mainly around 1 person, Susan Calvin, a robot psychologist. There are many side characters but the two main ones are Donovan and Powell. They appear as the main characters in the two stories.</w:t>
      </w:r>
    </w:p>
    <w:p w14:paraId="6134DCA8" w14:textId="77777777" w:rsidR="007D748F" w:rsidRPr="007D748F" w:rsidRDefault="007D748F" w:rsidP="007D748F">
      <w:pPr>
        <w:pStyle w:val="NormalWeb"/>
        <w:spacing w:before="0" w:beforeAutospacing="0" w:after="0" w:afterAutospacing="0"/>
        <w:rPr>
          <w:color w:val="0E101A"/>
        </w:rPr>
      </w:pPr>
      <w:r w:rsidRPr="007D748F">
        <w:rPr>
          <w:color w:val="0E101A"/>
        </w:rPr>
        <w:t>We get these stories when Susan is being interviewed by a man.</w:t>
      </w:r>
    </w:p>
    <w:p w14:paraId="4401F977" w14:textId="77777777" w:rsidR="007D748F" w:rsidRPr="007D748F" w:rsidRDefault="007D748F" w:rsidP="007D748F">
      <w:pPr>
        <w:pStyle w:val="NormalWeb"/>
        <w:spacing w:before="0" w:beforeAutospacing="0" w:after="0" w:afterAutospacing="0"/>
        <w:rPr>
          <w:color w:val="0E101A"/>
        </w:rPr>
      </w:pPr>
    </w:p>
    <w:p w14:paraId="1ACC1B4E" w14:textId="1975A443" w:rsidR="007D748F" w:rsidRPr="007D748F" w:rsidRDefault="007D748F" w:rsidP="007D748F">
      <w:pPr>
        <w:pStyle w:val="NormalWeb"/>
        <w:spacing w:before="0" w:beforeAutospacing="0" w:after="0" w:afterAutospacing="0"/>
        <w:rPr>
          <w:color w:val="0E101A"/>
        </w:rPr>
      </w:pPr>
      <w:r w:rsidRPr="007D748F">
        <w:rPr>
          <w:color w:val="0E101A"/>
        </w:rPr>
        <w:t xml:space="preserve">This book was written by Isaac Asimov. Born in 1920 in </w:t>
      </w:r>
      <w:r w:rsidRPr="007D748F">
        <w:rPr>
          <w:color w:val="0E101A"/>
        </w:rPr>
        <w:t>Petrovitch</w:t>
      </w:r>
      <w:r w:rsidRPr="007D748F">
        <w:rPr>
          <w:color w:val="0E101A"/>
        </w:rPr>
        <w:t>, he was a professor in Biochemistry by day and a writer by night. He started his book-writing career in 1958, giving up his job as a professor. He was mainly known for his world-famous Science-Fiction books, the 'I, Robot' and 'Foundation' series. He died on 6th April 1992 and was known as the Father of Science-Fiction. </w:t>
      </w:r>
    </w:p>
    <w:p w14:paraId="23404758" w14:textId="77777777" w:rsidR="007D748F" w:rsidRPr="007D748F" w:rsidRDefault="007D748F" w:rsidP="007D748F">
      <w:pPr>
        <w:pStyle w:val="NormalWeb"/>
        <w:spacing w:before="0" w:beforeAutospacing="0" w:after="0" w:afterAutospacing="0"/>
        <w:rPr>
          <w:color w:val="0E101A"/>
        </w:rPr>
      </w:pPr>
    </w:p>
    <w:p w14:paraId="73FDC3CC" w14:textId="77777777" w:rsidR="007D748F" w:rsidRPr="007D748F" w:rsidRDefault="007D748F" w:rsidP="007D748F">
      <w:pPr>
        <w:pStyle w:val="NormalWeb"/>
        <w:spacing w:before="0" w:beforeAutospacing="0" w:after="0" w:afterAutospacing="0"/>
        <w:rPr>
          <w:color w:val="0E101A"/>
        </w:rPr>
      </w:pPr>
      <w:r w:rsidRPr="007D748F">
        <w:rPr>
          <w:color w:val="0E101A"/>
        </w:rPr>
        <w:t>The stories take place in the future where robots were being mass-produced and are taking over all the jobs that humans have. There are a few people in robot factories that take care of the robots. One of them is Susan Calvin, a robot psychologist. One of the stories is written when Susan is working on a robot with Childish behaviour. It is the robot that mainly helps the roboticists in making their robots. Susan was assigned to this robot because she was asked to help it being calm when the robot is trying to figure out how to create a robot commanded ship for hyperspatial travel. The robot is successful and the ship is working.</w:t>
      </w:r>
    </w:p>
    <w:p w14:paraId="694D583A" w14:textId="77777777" w:rsidR="007D748F" w:rsidRPr="007D748F" w:rsidRDefault="007D748F" w:rsidP="007D748F">
      <w:pPr>
        <w:pStyle w:val="NormalWeb"/>
        <w:spacing w:before="0" w:beforeAutospacing="0" w:after="0" w:afterAutospacing="0"/>
        <w:rPr>
          <w:color w:val="0E101A"/>
        </w:rPr>
      </w:pPr>
    </w:p>
    <w:p w14:paraId="573E914B" w14:textId="77777777" w:rsidR="007D748F" w:rsidRPr="007D748F" w:rsidRDefault="007D748F" w:rsidP="007D748F">
      <w:pPr>
        <w:pStyle w:val="NormalWeb"/>
        <w:spacing w:before="0" w:beforeAutospacing="0" w:after="0" w:afterAutospacing="0"/>
        <w:rPr>
          <w:color w:val="0E101A"/>
        </w:rPr>
      </w:pPr>
      <w:r w:rsidRPr="007D748F">
        <w:rPr>
          <w:color w:val="0E101A"/>
        </w:rPr>
        <w:t xml:space="preserve">Another story is when Susan is faced with a robot that can read minds. But she doesn't know that at first. The robot stretches the First Law of Robotics because there is something more added to its code regarding the first law since it can also sense feelings. </w:t>
      </w:r>
      <w:proofErr w:type="gramStart"/>
      <w:r w:rsidRPr="007D748F">
        <w:rPr>
          <w:color w:val="0E101A"/>
        </w:rPr>
        <w:t>Thus</w:t>
      </w:r>
      <w:proofErr w:type="gramEnd"/>
      <w:r w:rsidRPr="007D748F">
        <w:rPr>
          <w:color w:val="0E101A"/>
        </w:rPr>
        <w:t xml:space="preserve"> it tells amazing lies to make sure the humans are not hurt emotionally. But Susan realizes this and puts a situation against the robot that burns its circuits and shuts down the robot.</w:t>
      </w:r>
    </w:p>
    <w:p w14:paraId="1658DD7D" w14:textId="77777777" w:rsidR="007D748F" w:rsidRPr="007D748F" w:rsidRDefault="007D748F" w:rsidP="007D748F">
      <w:pPr>
        <w:pStyle w:val="NormalWeb"/>
        <w:spacing w:before="0" w:beforeAutospacing="0" w:after="0" w:afterAutospacing="0"/>
        <w:rPr>
          <w:color w:val="0E101A"/>
        </w:rPr>
      </w:pPr>
    </w:p>
    <w:p w14:paraId="6A35C5D2" w14:textId="77777777" w:rsidR="007D748F" w:rsidRPr="007D748F" w:rsidRDefault="007D748F" w:rsidP="007D748F">
      <w:pPr>
        <w:pStyle w:val="NormalWeb"/>
        <w:spacing w:before="0" w:beforeAutospacing="0" w:after="0" w:afterAutospacing="0"/>
        <w:rPr>
          <w:color w:val="0E101A"/>
        </w:rPr>
      </w:pPr>
      <w:r w:rsidRPr="007D748F">
        <w:rPr>
          <w:color w:val="0E101A"/>
        </w:rPr>
        <w:t>To know everything in the book you'll have to read it as I don't want to give any spoilers away. </w:t>
      </w:r>
    </w:p>
    <w:p w14:paraId="2BF2F915" w14:textId="77777777" w:rsidR="007D748F" w:rsidRPr="007D748F" w:rsidRDefault="007D748F" w:rsidP="007D748F">
      <w:pPr>
        <w:pStyle w:val="NormalWeb"/>
        <w:spacing w:before="0" w:beforeAutospacing="0" w:after="0" w:afterAutospacing="0"/>
        <w:rPr>
          <w:color w:val="0E101A"/>
        </w:rPr>
      </w:pPr>
    </w:p>
    <w:p w14:paraId="234A74C5" w14:textId="77777777" w:rsidR="007D748F" w:rsidRPr="007D748F" w:rsidRDefault="007D748F" w:rsidP="007D748F">
      <w:pPr>
        <w:pStyle w:val="NormalWeb"/>
        <w:spacing w:before="0" w:beforeAutospacing="0" w:after="0" w:afterAutospacing="0"/>
        <w:rPr>
          <w:color w:val="0E101A"/>
        </w:rPr>
      </w:pPr>
      <w:r w:rsidRPr="007D748F">
        <w:rPr>
          <w:color w:val="0E101A"/>
        </w:rPr>
        <w:t>The book is very interesting in my opinion. I was apprehensive at the start, but once I started reading it, I just couldn't stop. There are some funny parts, some serious part, some parts where nothing much happens and some ironic parts. The book is a must-read if you like Science-Fiction, Robots, comedy etc. </w:t>
      </w:r>
    </w:p>
    <w:p w14:paraId="7A6E70BF" w14:textId="77777777" w:rsidR="007D748F" w:rsidRPr="007D748F" w:rsidRDefault="007D748F" w:rsidP="007D748F">
      <w:pPr>
        <w:pStyle w:val="NormalWeb"/>
        <w:spacing w:before="0" w:beforeAutospacing="0" w:after="0" w:afterAutospacing="0"/>
        <w:rPr>
          <w:color w:val="0E101A"/>
        </w:rPr>
      </w:pPr>
    </w:p>
    <w:p w14:paraId="79E83EA7" w14:textId="77777777" w:rsidR="007D748F" w:rsidRPr="007D748F" w:rsidRDefault="007D748F" w:rsidP="007D748F">
      <w:pPr>
        <w:pStyle w:val="NormalWeb"/>
        <w:spacing w:before="0" w:beforeAutospacing="0" w:after="0" w:afterAutospacing="0"/>
        <w:rPr>
          <w:color w:val="0E101A"/>
        </w:rPr>
      </w:pPr>
      <w:r w:rsidRPr="007D748F">
        <w:rPr>
          <w:color w:val="0E101A"/>
        </w:rPr>
        <w:t>The book can be read if you are a 12-year-old and above. A very engaging story that is ought to make your young pre-teen happy and put a smile on their faces. But be ready for some apprehension at the start!</w:t>
      </w:r>
    </w:p>
    <w:p w14:paraId="5DB882D4" w14:textId="77777777" w:rsidR="007D748F" w:rsidRPr="007D748F" w:rsidRDefault="007D748F" w:rsidP="007D748F">
      <w:pPr>
        <w:pStyle w:val="NormalWeb"/>
        <w:spacing w:before="0" w:beforeAutospacing="0" w:after="0" w:afterAutospacing="0"/>
        <w:rPr>
          <w:color w:val="0E101A"/>
        </w:rPr>
      </w:pPr>
    </w:p>
    <w:p w14:paraId="0A7FEA17" w14:textId="77777777" w:rsidR="007D748F" w:rsidRPr="007D748F" w:rsidRDefault="007D748F" w:rsidP="007D748F">
      <w:pPr>
        <w:pStyle w:val="NormalWeb"/>
        <w:spacing w:before="0" w:beforeAutospacing="0" w:after="0" w:afterAutospacing="0"/>
        <w:rPr>
          <w:color w:val="0E101A"/>
        </w:rPr>
      </w:pPr>
      <w:r w:rsidRPr="007D748F">
        <w:rPr>
          <w:rStyle w:val="Emphasis"/>
          <w:b/>
          <w:bCs/>
          <w:color w:val="0E101A"/>
        </w:rPr>
        <w:t>Book Review by Parth Reddy</w:t>
      </w:r>
    </w:p>
    <w:p w14:paraId="632A7C9F" w14:textId="3A5F926A" w:rsidR="007D748F" w:rsidRPr="007D748F" w:rsidRDefault="007D748F" w:rsidP="007D748F">
      <w:pPr>
        <w:pStyle w:val="NormalWeb"/>
        <w:spacing w:before="0" w:beforeAutospacing="0" w:after="0" w:afterAutospacing="0"/>
        <w:rPr>
          <w:color w:val="0E101A"/>
        </w:rPr>
      </w:pPr>
      <w:r w:rsidRPr="007D748F">
        <w:rPr>
          <w:rStyle w:val="Emphasis"/>
          <w:b/>
          <w:bCs/>
          <w:color w:val="0E101A"/>
        </w:rPr>
        <w:t>Date: 4th April 2021</w:t>
      </w:r>
    </w:p>
    <w:sectPr w:rsidR="007D748F" w:rsidRPr="007D74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0NDExMjG2tDA1MTBT0lEKTi0uzszPAykwrAUABPytOiwAAAA="/>
  </w:docVars>
  <w:rsids>
    <w:rsidRoot w:val="007D748F"/>
    <w:rsid w:val="007D748F"/>
    <w:rsid w:val="00FF59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38F39"/>
  <w15:chartTrackingRefBased/>
  <w15:docId w15:val="{54287E64-2099-4FBC-93CB-D64E18F1B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D748F"/>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7D74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08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6</Words>
  <Characters>2146</Characters>
  <Application>Microsoft Office Word</Application>
  <DocSecurity>0</DocSecurity>
  <Lines>17</Lines>
  <Paragraphs>5</Paragraphs>
  <ScaleCrop>false</ScaleCrop>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Reddy</dc:creator>
  <cp:keywords/>
  <dc:description/>
  <cp:lastModifiedBy>Parth Reddy</cp:lastModifiedBy>
  <cp:revision>1</cp:revision>
  <dcterms:created xsi:type="dcterms:W3CDTF">2021-04-04T07:20:00Z</dcterms:created>
  <dcterms:modified xsi:type="dcterms:W3CDTF">2021-04-04T07:22:00Z</dcterms:modified>
</cp:coreProperties>
</file>